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Flora Romero</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lor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mero</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3 South Lancaster street Mount Prospect 6005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loraromero1@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17525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